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245D35" w14:textId="77777777" w:rsidR="005326CF" w:rsidRPr="003F0963" w:rsidRDefault="005326CF" w:rsidP="005326CF">
      <w:pPr>
        <w:jc w:val="center"/>
        <w:rPr>
          <w:rFonts w:ascii="Times New Roman" w:hAnsi="Times New Roman" w:cs="Times New Roman"/>
          <w:b/>
          <w:bCs/>
          <w:sz w:val="36"/>
          <w:szCs w:val="36"/>
        </w:rPr>
      </w:pPr>
      <w:bookmarkStart w:id="0" w:name="_Hlk178027062"/>
      <w:bookmarkEnd w:id="0"/>
      <w:r w:rsidRPr="003F0963">
        <w:rPr>
          <w:rFonts w:ascii="Times New Roman" w:hAnsi="Times New Roman" w:cs="Times New Roman"/>
          <w:b/>
          <w:bCs/>
          <w:sz w:val="36"/>
          <w:szCs w:val="36"/>
        </w:rPr>
        <w:t>РОССИЙСКИЙ УНИВЕРСИТЕТ ДРУЖБЫ НАРОДОВ</w:t>
      </w:r>
    </w:p>
    <w:p w14:paraId="4A18B429" w14:textId="77777777" w:rsidR="005326CF" w:rsidRPr="003F0963" w:rsidRDefault="005326CF" w:rsidP="005326CF">
      <w:pPr>
        <w:jc w:val="center"/>
        <w:rPr>
          <w:rFonts w:ascii="Times New Roman" w:hAnsi="Times New Roman" w:cs="Times New Roman"/>
          <w:b/>
          <w:bCs/>
          <w:sz w:val="28"/>
          <w:szCs w:val="28"/>
        </w:rPr>
      </w:pPr>
      <w:r w:rsidRPr="003F0963">
        <w:rPr>
          <w:rFonts w:ascii="Times New Roman" w:hAnsi="Times New Roman" w:cs="Times New Roman"/>
          <w:b/>
          <w:bCs/>
          <w:sz w:val="28"/>
          <w:szCs w:val="28"/>
        </w:rPr>
        <w:t>Факультет физико-математических и естественных наук</w:t>
      </w:r>
    </w:p>
    <w:p w14:paraId="74E48877" w14:textId="77777777" w:rsidR="005326CF" w:rsidRDefault="005326CF" w:rsidP="005326CF">
      <w:pPr>
        <w:jc w:val="center"/>
        <w:rPr>
          <w:rFonts w:ascii="Times New Roman" w:hAnsi="Times New Roman" w:cs="Times New Roman"/>
          <w:b/>
          <w:bCs/>
          <w:sz w:val="28"/>
          <w:szCs w:val="28"/>
        </w:rPr>
      </w:pPr>
    </w:p>
    <w:p w14:paraId="5741A13A" w14:textId="77777777" w:rsidR="005326CF" w:rsidRDefault="005326CF" w:rsidP="005326CF">
      <w:pPr>
        <w:jc w:val="center"/>
        <w:rPr>
          <w:rFonts w:ascii="Times New Roman" w:hAnsi="Times New Roman" w:cs="Times New Roman"/>
          <w:b/>
          <w:bCs/>
          <w:sz w:val="28"/>
          <w:szCs w:val="28"/>
        </w:rPr>
      </w:pPr>
    </w:p>
    <w:p w14:paraId="3B8134B2" w14:textId="77777777" w:rsidR="005326CF" w:rsidRDefault="005326CF" w:rsidP="005326CF">
      <w:pPr>
        <w:jc w:val="center"/>
        <w:rPr>
          <w:rFonts w:ascii="Times New Roman" w:hAnsi="Times New Roman" w:cs="Times New Roman"/>
          <w:b/>
          <w:bCs/>
          <w:sz w:val="28"/>
          <w:szCs w:val="28"/>
        </w:rPr>
      </w:pPr>
    </w:p>
    <w:p w14:paraId="3B72885A" w14:textId="77777777" w:rsidR="005326CF" w:rsidRDefault="005326CF" w:rsidP="005326CF">
      <w:pPr>
        <w:jc w:val="center"/>
        <w:rPr>
          <w:rFonts w:ascii="Times New Roman" w:hAnsi="Times New Roman" w:cs="Times New Roman"/>
          <w:b/>
          <w:bCs/>
          <w:sz w:val="28"/>
          <w:szCs w:val="28"/>
        </w:rPr>
      </w:pPr>
    </w:p>
    <w:p w14:paraId="0C6D063E" w14:textId="77777777" w:rsidR="005326CF" w:rsidRDefault="005326CF" w:rsidP="005326CF">
      <w:pPr>
        <w:jc w:val="center"/>
        <w:rPr>
          <w:rFonts w:ascii="Times New Roman" w:hAnsi="Times New Roman" w:cs="Times New Roman"/>
          <w:b/>
          <w:bCs/>
          <w:sz w:val="28"/>
          <w:szCs w:val="28"/>
        </w:rPr>
      </w:pPr>
    </w:p>
    <w:p w14:paraId="7001FF72" w14:textId="77777777" w:rsidR="005326CF" w:rsidRDefault="005326CF" w:rsidP="005326CF">
      <w:pPr>
        <w:jc w:val="center"/>
        <w:rPr>
          <w:rFonts w:ascii="Times New Roman" w:hAnsi="Times New Roman" w:cs="Times New Roman"/>
          <w:b/>
          <w:bCs/>
          <w:sz w:val="28"/>
          <w:szCs w:val="28"/>
        </w:rPr>
      </w:pPr>
    </w:p>
    <w:p w14:paraId="13418DFC" w14:textId="77777777" w:rsidR="005326CF" w:rsidRPr="003F0963" w:rsidRDefault="005326CF" w:rsidP="005326CF">
      <w:pPr>
        <w:jc w:val="center"/>
        <w:rPr>
          <w:rFonts w:ascii="Times New Roman" w:hAnsi="Times New Roman" w:cs="Times New Roman"/>
          <w:b/>
          <w:bCs/>
          <w:sz w:val="28"/>
          <w:szCs w:val="28"/>
        </w:rPr>
      </w:pPr>
    </w:p>
    <w:p w14:paraId="7E5439C2" w14:textId="77777777" w:rsidR="005326CF" w:rsidRPr="003F0963" w:rsidRDefault="005326CF" w:rsidP="005326CF">
      <w:pPr>
        <w:jc w:val="center"/>
        <w:rPr>
          <w:rFonts w:ascii="Times New Roman" w:hAnsi="Times New Roman" w:cs="Times New Roman"/>
          <w:b/>
          <w:bCs/>
          <w:sz w:val="36"/>
          <w:szCs w:val="36"/>
        </w:rPr>
      </w:pPr>
      <w:r w:rsidRPr="003F0963">
        <w:rPr>
          <w:rFonts w:ascii="Times New Roman" w:hAnsi="Times New Roman" w:cs="Times New Roman"/>
          <w:b/>
          <w:bCs/>
          <w:sz w:val="36"/>
          <w:szCs w:val="36"/>
        </w:rPr>
        <w:t>ОТЧЕТ</w:t>
      </w:r>
    </w:p>
    <w:p w14:paraId="0038C37D" w14:textId="2EFCDA9B" w:rsidR="005326CF" w:rsidRPr="003F0963" w:rsidRDefault="005326CF" w:rsidP="005326CF">
      <w:pPr>
        <w:jc w:val="center"/>
        <w:rPr>
          <w:rFonts w:ascii="Times New Roman" w:hAnsi="Times New Roman" w:cs="Times New Roman"/>
          <w:b/>
          <w:bCs/>
          <w:sz w:val="36"/>
          <w:szCs w:val="36"/>
        </w:rPr>
      </w:pPr>
      <w:r w:rsidRPr="003F0963">
        <w:rPr>
          <w:rFonts w:ascii="Times New Roman" w:hAnsi="Times New Roman" w:cs="Times New Roman"/>
          <w:b/>
          <w:bCs/>
          <w:sz w:val="36"/>
          <w:szCs w:val="36"/>
        </w:rPr>
        <w:t>ПО ЛАБОРАТОРНОЙ РАБОТЕ №</w:t>
      </w:r>
      <w:r>
        <w:rPr>
          <w:rFonts w:ascii="Times New Roman" w:hAnsi="Times New Roman" w:cs="Times New Roman"/>
          <w:b/>
          <w:bCs/>
          <w:sz w:val="36"/>
          <w:szCs w:val="36"/>
        </w:rPr>
        <w:t>2</w:t>
      </w:r>
    </w:p>
    <w:p w14:paraId="1CB03734" w14:textId="77777777" w:rsidR="005326CF" w:rsidRPr="003F0963" w:rsidRDefault="005326CF" w:rsidP="005326CF">
      <w:pPr>
        <w:jc w:val="center"/>
        <w:rPr>
          <w:rFonts w:ascii="Times New Roman" w:hAnsi="Times New Roman" w:cs="Times New Roman"/>
          <w:sz w:val="28"/>
          <w:szCs w:val="28"/>
        </w:rPr>
      </w:pPr>
      <w:r w:rsidRPr="003F0963">
        <w:rPr>
          <w:rFonts w:ascii="Times New Roman" w:hAnsi="Times New Roman" w:cs="Times New Roman"/>
          <w:sz w:val="28"/>
          <w:szCs w:val="28"/>
        </w:rPr>
        <w:t>Дисциплина: Архитектура компьютеров и операционные системы</w:t>
      </w:r>
    </w:p>
    <w:p w14:paraId="2F42807D" w14:textId="77777777" w:rsidR="005326CF" w:rsidRPr="003F0963" w:rsidRDefault="005326CF" w:rsidP="005326CF">
      <w:pPr>
        <w:rPr>
          <w:rFonts w:ascii="Times New Roman" w:hAnsi="Times New Roman" w:cs="Times New Roman"/>
          <w:sz w:val="28"/>
          <w:szCs w:val="28"/>
        </w:rPr>
      </w:pPr>
    </w:p>
    <w:p w14:paraId="2547FEEC" w14:textId="77777777" w:rsidR="005326CF" w:rsidRPr="003F0963" w:rsidRDefault="005326CF" w:rsidP="005326CF">
      <w:pPr>
        <w:rPr>
          <w:rFonts w:ascii="Times New Roman" w:hAnsi="Times New Roman" w:cs="Times New Roman"/>
          <w:sz w:val="28"/>
          <w:szCs w:val="28"/>
        </w:rPr>
      </w:pPr>
    </w:p>
    <w:p w14:paraId="560B7076" w14:textId="77777777" w:rsidR="005326CF" w:rsidRPr="003F0963" w:rsidRDefault="005326CF" w:rsidP="005326CF">
      <w:pPr>
        <w:rPr>
          <w:rFonts w:ascii="Times New Roman" w:hAnsi="Times New Roman" w:cs="Times New Roman"/>
          <w:sz w:val="28"/>
          <w:szCs w:val="28"/>
        </w:rPr>
      </w:pPr>
    </w:p>
    <w:p w14:paraId="0FE638B6" w14:textId="77777777" w:rsidR="005326CF" w:rsidRPr="003F0963" w:rsidRDefault="005326CF" w:rsidP="005326CF">
      <w:pPr>
        <w:rPr>
          <w:rFonts w:ascii="Times New Roman" w:hAnsi="Times New Roman" w:cs="Times New Roman"/>
          <w:sz w:val="28"/>
          <w:szCs w:val="28"/>
        </w:rPr>
      </w:pPr>
    </w:p>
    <w:p w14:paraId="0E1A496E" w14:textId="77777777" w:rsidR="005326CF" w:rsidRPr="003F0963" w:rsidRDefault="005326CF" w:rsidP="005326CF">
      <w:pPr>
        <w:rPr>
          <w:rFonts w:ascii="Times New Roman" w:hAnsi="Times New Roman" w:cs="Times New Roman"/>
          <w:sz w:val="28"/>
          <w:szCs w:val="28"/>
        </w:rPr>
      </w:pPr>
    </w:p>
    <w:p w14:paraId="217FB3FD" w14:textId="77777777" w:rsidR="005326CF" w:rsidRPr="003F0963" w:rsidRDefault="005326CF" w:rsidP="005326CF">
      <w:pPr>
        <w:rPr>
          <w:rFonts w:ascii="Times New Roman" w:hAnsi="Times New Roman" w:cs="Times New Roman"/>
          <w:sz w:val="28"/>
          <w:szCs w:val="28"/>
        </w:rPr>
      </w:pPr>
    </w:p>
    <w:p w14:paraId="3B28BF23" w14:textId="77777777" w:rsidR="005326CF" w:rsidRPr="003F0963" w:rsidRDefault="005326CF" w:rsidP="005326CF">
      <w:pPr>
        <w:rPr>
          <w:rFonts w:ascii="Times New Roman" w:hAnsi="Times New Roman" w:cs="Times New Roman"/>
          <w:sz w:val="28"/>
          <w:szCs w:val="28"/>
        </w:rPr>
      </w:pPr>
    </w:p>
    <w:p w14:paraId="25396D78" w14:textId="77777777" w:rsidR="005326CF" w:rsidRPr="003F0963" w:rsidRDefault="005326CF" w:rsidP="005326CF">
      <w:pPr>
        <w:rPr>
          <w:rFonts w:ascii="Times New Roman" w:hAnsi="Times New Roman" w:cs="Times New Roman"/>
          <w:sz w:val="28"/>
          <w:szCs w:val="28"/>
        </w:rPr>
      </w:pPr>
    </w:p>
    <w:p w14:paraId="27296093" w14:textId="77777777" w:rsidR="005326CF" w:rsidRPr="003F0963" w:rsidRDefault="005326CF" w:rsidP="005326CF">
      <w:pPr>
        <w:rPr>
          <w:rFonts w:ascii="Times New Roman" w:hAnsi="Times New Roman" w:cs="Times New Roman"/>
          <w:sz w:val="28"/>
          <w:szCs w:val="28"/>
        </w:rPr>
      </w:pPr>
    </w:p>
    <w:p w14:paraId="796AA1EB" w14:textId="77777777" w:rsidR="005326CF" w:rsidRPr="003F0963" w:rsidRDefault="005326CF" w:rsidP="005326CF">
      <w:pPr>
        <w:rPr>
          <w:rFonts w:ascii="Times New Roman" w:hAnsi="Times New Roman" w:cs="Times New Roman"/>
          <w:sz w:val="28"/>
          <w:szCs w:val="28"/>
        </w:rPr>
      </w:pPr>
    </w:p>
    <w:p w14:paraId="0AD2AF42" w14:textId="77777777" w:rsidR="005326CF" w:rsidRPr="003F0963" w:rsidRDefault="005326CF" w:rsidP="005326CF">
      <w:pPr>
        <w:rPr>
          <w:rFonts w:ascii="Times New Roman" w:hAnsi="Times New Roman" w:cs="Times New Roman"/>
          <w:sz w:val="28"/>
          <w:szCs w:val="28"/>
        </w:rPr>
      </w:pPr>
    </w:p>
    <w:p w14:paraId="4F9A2641" w14:textId="77777777" w:rsidR="005326CF" w:rsidRPr="003F0963" w:rsidRDefault="005326CF" w:rsidP="005326CF">
      <w:pPr>
        <w:jc w:val="right"/>
        <w:rPr>
          <w:rFonts w:ascii="Times New Roman" w:hAnsi="Times New Roman" w:cs="Times New Roman"/>
          <w:sz w:val="28"/>
          <w:szCs w:val="28"/>
        </w:rPr>
      </w:pPr>
      <w:r w:rsidRPr="003F0963">
        <w:rPr>
          <w:rFonts w:ascii="Times New Roman" w:hAnsi="Times New Roman" w:cs="Times New Roman"/>
          <w:sz w:val="28"/>
          <w:szCs w:val="28"/>
        </w:rPr>
        <w:t>Студент: Клименко Алёна</w:t>
      </w:r>
    </w:p>
    <w:p w14:paraId="67BA7D0D" w14:textId="77777777" w:rsidR="005326CF" w:rsidRPr="003F0963" w:rsidRDefault="005326CF" w:rsidP="005326CF">
      <w:pPr>
        <w:jc w:val="right"/>
        <w:rPr>
          <w:rFonts w:ascii="Times New Roman" w:hAnsi="Times New Roman" w:cs="Times New Roman"/>
          <w:sz w:val="28"/>
          <w:szCs w:val="28"/>
        </w:rPr>
      </w:pPr>
      <w:r w:rsidRPr="003F0963">
        <w:rPr>
          <w:rFonts w:ascii="Times New Roman" w:hAnsi="Times New Roman" w:cs="Times New Roman"/>
          <w:sz w:val="28"/>
          <w:szCs w:val="28"/>
        </w:rPr>
        <w:t>Группа: НКАбд-02-24</w:t>
      </w:r>
    </w:p>
    <w:p w14:paraId="785C5C12" w14:textId="77777777" w:rsidR="005326CF" w:rsidRPr="003F0963" w:rsidRDefault="005326CF" w:rsidP="005326CF">
      <w:pPr>
        <w:jc w:val="right"/>
        <w:rPr>
          <w:rFonts w:ascii="Times New Roman" w:hAnsi="Times New Roman" w:cs="Times New Roman"/>
          <w:sz w:val="28"/>
          <w:szCs w:val="28"/>
        </w:rPr>
      </w:pPr>
    </w:p>
    <w:p w14:paraId="0A452484" w14:textId="77777777" w:rsidR="005326CF" w:rsidRPr="003F0963" w:rsidRDefault="005326CF" w:rsidP="005326CF">
      <w:pPr>
        <w:jc w:val="center"/>
        <w:rPr>
          <w:rFonts w:ascii="Times New Roman" w:hAnsi="Times New Roman" w:cs="Times New Roman"/>
          <w:b/>
          <w:bCs/>
          <w:sz w:val="28"/>
          <w:szCs w:val="28"/>
        </w:rPr>
      </w:pPr>
      <w:r w:rsidRPr="003F0963">
        <w:rPr>
          <w:rFonts w:ascii="Times New Roman" w:hAnsi="Times New Roman" w:cs="Times New Roman"/>
          <w:b/>
          <w:bCs/>
          <w:sz w:val="28"/>
          <w:szCs w:val="28"/>
        </w:rPr>
        <w:t>МОСКВА</w:t>
      </w:r>
    </w:p>
    <w:p w14:paraId="199686BD" w14:textId="77777777" w:rsidR="005326CF" w:rsidRPr="003F0963" w:rsidRDefault="005326CF" w:rsidP="005326CF">
      <w:pPr>
        <w:jc w:val="center"/>
        <w:rPr>
          <w:rFonts w:ascii="Times New Roman" w:hAnsi="Times New Roman" w:cs="Times New Roman"/>
          <w:sz w:val="28"/>
          <w:szCs w:val="28"/>
        </w:rPr>
      </w:pPr>
      <w:r w:rsidRPr="003F0963">
        <w:rPr>
          <w:rFonts w:ascii="Times New Roman" w:hAnsi="Times New Roman" w:cs="Times New Roman"/>
          <w:sz w:val="28"/>
          <w:szCs w:val="28"/>
        </w:rPr>
        <w:t>2024 г.</w:t>
      </w:r>
    </w:p>
    <w:p w14:paraId="23F6DFEA" w14:textId="77777777" w:rsidR="005326CF" w:rsidRDefault="005326CF"/>
    <w:sdt>
      <w:sdtPr>
        <w:id w:val="677622261"/>
        <w:docPartObj>
          <w:docPartGallery w:val="Table of Contents"/>
          <w:docPartUnique/>
        </w:docPartObj>
      </w:sdtPr>
      <w:sdtEndPr>
        <w:rPr>
          <w:rFonts w:asciiTheme="minorHAnsi" w:eastAsiaTheme="minorHAnsi" w:hAnsiTheme="minorHAnsi" w:cstheme="minorBidi"/>
          <w:b/>
          <w:bCs/>
          <w:color w:val="auto"/>
          <w:kern w:val="2"/>
          <w:sz w:val="22"/>
          <w:szCs w:val="22"/>
          <w:lang w:eastAsia="en-US"/>
          <w14:ligatures w14:val="standardContextual"/>
        </w:rPr>
      </w:sdtEndPr>
      <w:sdtContent>
        <w:p w14:paraId="2C7B809D" w14:textId="6FC2833E" w:rsidR="005326CF" w:rsidRPr="005326CF" w:rsidRDefault="005326CF">
          <w:pPr>
            <w:pStyle w:val="a3"/>
            <w:rPr>
              <w:rFonts w:ascii="Times New Roman" w:hAnsi="Times New Roman" w:cs="Times New Roman"/>
              <w:sz w:val="36"/>
              <w:szCs w:val="36"/>
            </w:rPr>
          </w:pPr>
          <w:r w:rsidRPr="005326CF">
            <w:rPr>
              <w:rFonts w:ascii="Times New Roman" w:hAnsi="Times New Roman" w:cs="Times New Roman"/>
              <w:sz w:val="36"/>
              <w:szCs w:val="36"/>
            </w:rPr>
            <w:t>Оглавление</w:t>
          </w:r>
        </w:p>
        <w:p w14:paraId="65A035F1" w14:textId="6DC543E2" w:rsidR="00612B1F" w:rsidRDefault="005326CF">
          <w:pPr>
            <w:pStyle w:val="11"/>
            <w:tabs>
              <w:tab w:val="right" w:leader="dot" w:pos="9345"/>
            </w:tabs>
            <w:rPr>
              <w:rFonts w:eastAsiaTheme="minorEastAsia"/>
              <w:noProof/>
              <w:lang w:eastAsia="ru-RU"/>
            </w:rPr>
          </w:pPr>
          <w:r w:rsidRPr="005326CF">
            <w:rPr>
              <w:rFonts w:ascii="Times New Roman" w:hAnsi="Times New Roman" w:cs="Times New Roman"/>
              <w:sz w:val="36"/>
              <w:szCs w:val="36"/>
            </w:rPr>
            <w:fldChar w:fldCharType="begin"/>
          </w:r>
          <w:r w:rsidRPr="005326CF">
            <w:rPr>
              <w:rFonts w:ascii="Times New Roman" w:hAnsi="Times New Roman" w:cs="Times New Roman"/>
              <w:sz w:val="36"/>
              <w:szCs w:val="36"/>
            </w:rPr>
            <w:instrText xml:space="preserve"> TOC \o "1-3" \h \z \u </w:instrText>
          </w:r>
          <w:r w:rsidRPr="005326CF">
            <w:rPr>
              <w:rFonts w:ascii="Times New Roman" w:hAnsi="Times New Roman" w:cs="Times New Roman"/>
              <w:sz w:val="36"/>
              <w:szCs w:val="36"/>
            </w:rPr>
            <w:fldChar w:fldCharType="separate"/>
          </w:r>
          <w:hyperlink w:anchor="_Toc178292498" w:history="1">
            <w:r w:rsidR="00612B1F" w:rsidRPr="00B7031F">
              <w:rPr>
                <w:rStyle w:val="a4"/>
                <w:noProof/>
              </w:rPr>
              <w:t>1 Цель работы</w:t>
            </w:r>
            <w:r w:rsidR="00612B1F">
              <w:rPr>
                <w:noProof/>
                <w:webHidden/>
              </w:rPr>
              <w:tab/>
            </w:r>
            <w:r w:rsidR="00612B1F">
              <w:rPr>
                <w:noProof/>
                <w:webHidden/>
              </w:rPr>
              <w:fldChar w:fldCharType="begin"/>
            </w:r>
            <w:r w:rsidR="00612B1F">
              <w:rPr>
                <w:noProof/>
                <w:webHidden/>
              </w:rPr>
              <w:instrText xml:space="preserve"> PAGEREF _Toc178292498 \h </w:instrText>
            </w:r>
            <w:r w:rsidR="00612B1F">
              <w:rPr>
                <w:noProof/>
                <w:webHidden/>
              </w:rPr>
            </w:r>
            <w:r w:rsidR="00612B1F">
              <w:rPr>
                <w:noProof/>
                <w:webHidden/>
              </w:rPr>
              <w:fldChar w:fldCharType="separate"/>
            </w:r>
            <w:r w:rsidR="00612B1F">
              <w:rPr>
                <w:noProof/>
                <w:webHidden/>
              </w:rPr>
              <w:t>3</w:t>
            </w:r>
            <w:r w:rsidR="00612B1F">
              <w:rPr>
                <w:noProof/>
                <w:webHidden/>
              </w:rPr>
              <w:fldChar w:fldCharType="end"/>
            </w:r>
          </w:hyperlink>
        </w:p>
        <w:p w14:paraId="4E424EB8" w14:textId="0AF1D3BB" w:rsidR="00612B1F" w:rsidRDefault="00612B1F">
          <w:pPr>
            <w:pStyle w:val="11"/>
            <w:tabs>
              <w:tab w:val="right" w:leader="dot" w:pos="9345"/>
            </w:tabs>
            <w:rPr>
              <w:rFonts w:eastAsiaTheme="minorEastAsia"/>
              <w:noProof/>
              <w:lang w:eastAsia="ru-RU"/>
            </w:rPr>
          </w:pPr>
          <w:hyperlink w:anchor="_Toc178292499" w:history="1">
            <w:r w:rsidRPr="00B7031F">
              <w:rPr>
                <w:rStyle w:val="a4"/>
                <w:noProof/>
              </w:rPr>
              <w:t>2 Задание</w:t>
            </w:r>
            <w:r>
              <w:rPr>
                <w:noProof/>
                <w:webHidden/>
              </w:rPr>
              <w:tab/>
            </w:r>
            <w:r>
              <w:rPr>
                <w:noProof/>
                <w:webHidden/>
              </w:rPr>
              <w:fldChar w:fldCharType="begin"/>
            </w:r>
            <w:r>
              <w:rPr>
                <w:noProof/>
                <w:webHidden/>
              </w:rPr>
              <w:instrText xml:space="preserve"> PAGEREF _Toc178292499 \h </w:instrText>
            </w:r>
            <w:r>
              <w:rPr>
                <w:noProof/>
                <w:webHidden/>
              </w:rPr>
            </w:r>
            <w:r>
              <w:rPr>
                <w:noProof/>
                <w:webHidden/>
              </w:rPr>
              <w:fldChar w:fldCharType="separate"/>
            </w:r>
            <w:r>
              <w:rPr>
                <w:noProof/>
                <w:webHidden/>
              </w:rPr>
              <w:t>4</w:t>
            </w:r>
            <w:r>
              <w:rPr>
                <w:noProof/>
                <w:webHidden/>
              </w:rPr>
              <w:fldChar w:fldCharType="end"/>
            </w:r>
          </w:hyperlink>
        </w:p>
        <w:p w14:paraId="60D2BF76" w14:textId="5B43110B" w:rsidR="00612B1F" w:rsidRDefault="00612B1F">
          <w:pPr>
            <w:pStyle w:val="11"/>
            <w:tabs>
              <w:tab w:val="right" w:leader="dot" w:pos="9345"/>
            </w:tabs>
            <w:rPr>
              <w:rFonts w:eastAsiaTheme="minorEastAsia"/>
              <w:noProof/>
              <w:lang w:eastAsia="ru-RU"/>
            </w:rPr>
          </w:pPr>
          <w:hyperlink w:anchor="_Toc178292500" w:history="1">
            <w:r w:rsidRPr="00B7031F">
              <w:rPr>
                <w:rStyle w:val="a4"/>
                <w:noProof/>
              </w:rPr>
              <w:t>3 Теоретическое введение</w:t>
            </w:r>
            <w:r>
              <w:rPr>
                <w:noProof/>
                <w:webHidden/>
              </w:rPr>
              <w:tab/>
            </w:r>
            <w:r>
              <w:rPr>
                <w:noProof/>
                <w:webHidden/>
              </w:rPr>
              <w:fldChar w:fldCharType="begin"/>
            </w:r>
            <w:r>
              <w:rPr>
                <w:noProof/>
                <w:webHidden/>
              </w:rPr>
              <w:instrText xml:space="preserve"> PAGEREF _Toc178292500 \h </w:instrText>
            </w:r>
            <w:r>
              <w:rPr>
                <w:noProof/>
                <w:webHidden/>
              </w:rPr>
            </w:r>
            <w:r>
              <w:rPr>
                <w:noProof/>
                <w:webHidden/>
              </w:rPr>
              <w:fldChar w:fldCharType="separate"/>
            </w:r>
            <w:r>
              <w:rPr>
                <w:noProof/>
                <w:webHidden/>
              </w:rPr>
              <w:t>5</w:t>
            </w:r>
            <w:r>
              <w:rPr>
                <w:noProof/>
                <w:webHidden/>
              </w:rPr>
              <w:fldChar w:fldCharType="end"/>
            </w:r>
          </w:hyperlink>
        </w:p>
        <w:p w14:paraId="1007EACF" w14:textId="26E31175" w:rsidR="00612B1F" w:rsidRDefault="00612B1F">
          <w:pPr>
            <w:pStyle w:val="11"/>
            <w:tabs>
              <w:tab w:val="left" w:pos="440"/>
              <w:tab w:val="right" w:leader="dot" w:pos="9345"/>
            </w:tabs>
            <w:rPr>
              <w:rFonts w:eastAsiaTheme="minorEastAsia"/>
              <w:noProof/>
              <w:lang w:eastAsia="ru-RU"/>
            </w:rPr>
          </w:pPr>
          <w:hyperlink w:anchor="_Toc178292501" w:history="1">
            <w:r w:rsidRPr="00B7031F">
              <w:rPr>
                <w:rStyle w:val="a4"/>
                <w:noProof/>
              </w:rPr>
              <w:t>4</w:t>
            </w:r>
            <w:r>
              <w:rPr>
                <w:rFonts w:eastAsiaTheme="minorEastAsia"/>
                <w:noProof/>
                <w:lang w:eastAsia="ru-RU"/>
              </w:rPr>
              <w:tab/>
            </w:r>
            <w:r w:rsidRPr="00B7031F">
              <w:rPr>
                <w:rStyle w:val="a4"/>
                <w:noProof/>
              </w:rPr>
              <w:t>Выполнение лабораторной работы</w:t>
            </w:r>
            <w:r>
              <w:rPr>
                <w:noProof/>
                <w:webHidden/>
              </w:rPr>
              <w:tab/>
            </w:r>
            <w:r>
              <w:rPr>
                <w:noProof/>
                <w:webHidden/>
              </w:rPr>
              <w:fldChar w:fldCharType="begin"/>
            </w:r>
            <w:r>
              <w:rPr>
                <w:noProof/>
                <w:webHidden/>
              </w:rPr>
              <w:instrText xml:space="preserve"> PAGEREF _Toc178292501 \h </w:instrText>
            </w:r>
            <w:r>
              <w:rPr>
                <w:noProof/>
                <w:webHidden/>
              </w:rPr>
            </w:r>
            <w:r>
              <w:rPr>
                <w:noProof/>
                <w:webHidden/>
              </w:rPr>
              <w:fldChar w:fldCharType="separate"/>
            </w:r>
            <w:r>
              <w:rPr>
                <w:noProof/>
                <w:webHidden/>
              </w:rPr>
              <w:t>6</w:t>
            </w:r>
            <w:r>
              <w:rPr>
                <w:noProof/>
                <w:webHidden/>
              </w:rPr>
              <w:fldChar w:fldCharType="end"/>
            </w:r>
          </w:hyperlink>
        </w:p>
        <w:p w14:paraId="1AC7D1FB" w14:textId="01BDB8CB" w:rsidR="00612B1F" w:rsidRDefault="00612B1F">
          <w:pPr>
            <w:pStyle w:val="21"/>
            <w:tabs>
              <w:tab w:val="left" w:pos="880"/>
              <w:tab w:val="right" w:leader="dot" w:pos="9345"/>
            </w:tabs>
            <w:rPr>
              <w:noProof/>
            </w:rPr>
          </w:pPr>
          <w:hyperlink w:anchor="_Toc178292502" w:history="1">
            <w:r w:rsidRPr="00B7031F">
              <w:rPr>
                <w:rStyle w:val="a4"/>
                <w:noProof/>
              </w:rPr>
              <w:t>4.1</w:t>
            </w:r>
            <w:r>
              <w:rPr>
                <w:noProof/>
              </w:rPr>
              <w:tab/>
            </w:r>
            <w:r w:rsidRPr="00B7031F">
              <w:rPr>
                <w:rStyle w:val="a4"/>
                <w:noProof/>
              </w:rPr>
              <w:t>Настройка GitHub</w:t>
            </w:r>
            <w:r>
              <w:rPr>
                <w:noProof/>
                <w:webHidden/>
              </w:rPr>
              <w:tab/>
            </w:r>
            <w:r>
              <w:rPr>
                <w:noProof/>
                <w:webHidden/>
              </w:rPr>
              <w:fldChar w:fldCharType="begin"/>
            </w:r>
            <w:r>
              <w:rPr>
                <w:noProof/>
                <w:webHidden/>
              </w:rPr>
              <w:instrText xml:space="preserve"> PAGEREF _Toc178292502 \h </w:instrText>
            </w:r>
            <w:r>
              <w:rPr>
                <w:noProof/>
                <w:webHidden/>
              </w:rPr>
            </w:r>
            <w:r>
              <w:rPr>
                <w:noProof/>
                <w:webHidden/>
              </w:rPr>
              <w:fldChar w:fldCharType="separate"/>
            </w:r>
            <w:r>
              <w:rPr>
                <w:noProof/>
                <w:webHidden/>
              </w:rPr>
              <w:t>6</w:t>
            </w:r>
            <w:r>
              <w:rPr>
                <w:noProof/>
                <w:webHidden/>
              </w:rPr>
              <w:fldChar w:fldCharType="end"/>
            </w:r>
          </w:hyperlink>
        </w:p>
        <w:p w14:paraId="7ECF484C" w14:textId="4FF10DAC" w:rsidR="00612B1F" w:rsidRDefault="00612B1F">
          <w:pPr>
            <w:pStyle w:val="11"/>
            <w:tabs>
              <w:tab w:val="right" w:leader="dot" w:pos="9345"/>
            </w:tabs>
            <w:rPr>
              <w:rFonts w:eastAsiaTheme="minorEastAsia"/>
              <w:noProof/>
              <w:lang w:eastAsia="ru-RU"/>
            </w:rPr>
          </w:pPr>
          <w:hyperlink w:anchor="_Toc178292503" w:history="1">
            <w:r w:rsidRPr="00B7031F">
              <w:rPr>
                <w:rStyle w:val="a4"/>
                <w:noProof/>
              </w:rPr>
              <w:t>4 Выполнение лабораторной работы</w:t>
            </w:r>
            <w:r>
              <w:rPr>
                <w:noProof/>
                <w:webHidden/>
              </w:rPr>
              <w:tab/>
            </w:r>
            <w:r>
              <w:rPr>
                <w:noProof/>
                <w:webHidden/>
              </w:rPr>
              <w:fldChar w:fldCharType="begin"/>
            </w:r>
            <w:r>
              <w:rPr>
                <w:noProof/>
                <w:webHidden/>
              </w:rPr>
              <w:instrText xml:space="preserve"> PAGEREF _Toc178292503 \h </w:instrText>
            </w:r>
            <w:r>
              <w:rPr>
                <w:noProof/>
                <w:webHidden/>
              </w:rPr>
            </w:r>
            <w:r>
              <w:rPr>
                <w:noProof/>
                <w:webHidden/>
              </w:rPr>
              <w:fldChar w:fldCharType="separate"/>
            </w:r>
            <w:r>
              <w:rPr>
                <w:noProof/>
                <w:webHidden/>
              </w:rPr>
              <w:t>7</w:t>
            </w:r>
            <w:r>
              <w:rPr>
                <w:noProof/>
                <w:webHidden/>
              </w:rPr>
              <w:fldChar w:fldCharType="end"/>
            </w:r>
          </w:hyperlink>
        </w:p>
        <w:p w14:paraId="1901C989" w14:textId="71157BB3" w:rsidR="005326CF" w:rsidRDefault="005326CF">
          <w:r w:rsidRPr="005326CF">
            <w:rPr>
              <w:rFonts w:ascii="Times New Roman" w:hAnsi="Times New Roman" w:cs="Times New Roman"/>
              <w:sz w:val="36"/>
              <w:szCs w:val="36"/>
            </w:rPr>
            <w:fldChar w:fldCharType="end"/>
          </w:r>
        </w:p>
      </w:sdtContent>
    </w:sdt>
    <w:p w14:paraId="03F74BFA" w14:textId="77777777" w:rsidR="005326CF" w:rsidRDefault="005326CF"/>
    <w:p w14:paraId="1019BCAF" w14:textId="77777777" w:rsidR="005326CF" w:rsidRDefault="005326CF"/>
    <w:p w14:paraId="2A9D5426" w14:textId="77777777" w:rsidR="005326CF" w:rsidRDefault="005326CF"/>
    <w:p w14:paraId="7A59BB3F" w14:textId="77777777" w:rsidR="005326CF" w:rsidRDefault="005326CF"/>
    <w:p w14:paraId="1C9F972C" w14:textId="77777777" w:rsidR="005326CF" w:rsidRDefault="005326CF"/>
    <w:p w14:paraId="4580D237" w14:textId="77777777" w:rsidR="005326CF" w:rsidRDefault="005326CF"/>
    <w:p w14:paraId="7117C84F" w14:textId="77777777" w:rsidR="005326CF" w:rsidRDefault="005326CF"/>
    <w:p w14:paraId="329B54B4" w14:textId="77777777" w:rsidR="005326CF" w:rsidRDefault="005326CF"/>
    <w:p w14:paraId="76906756" w14:textId="77777777" w:rsidR="005326CF" w:rsidRDefault="005326CF"/>
    <w:p w14:paraId="55C332AF" w14:textId="77777777" w:rsidR="005326CF" w:rsidRDefault="005326CF"/>
    <w:p w14:paraId="04E281F8" w14:textId="77777777" w:rsidR="005326CF" w:rsidRDefault="005326CF"/>
    <w:p w14:paraId="30EBA72B" w14:textId="77777777" w:rsidR="005326CF" w:rsidRDefault="005326CF"/>
    <w:p w14:paraId="4ABF081A" w14:textId="77777777" w:rsidR="005326CF" w:rsidRDefault="005326CF"/>
    <w:p w14:paraId="1C0ADD1A" w14:textId="77777777" w:rsidR="005326CF" w:rsidRDefault="005326CF"/>
    <w:p w14:paraId="549FFF16" w14:textId="77777777" w:rsidR="005326CF" w:rsidRDefault="005326CF"/>
    <w:p w14:paraId="26FA4A19" w14:textId="77777777" w:rsidR="005326CF" w:rsidRDefault="005326CF"/>
    <w:p w14:paraId="7B3357D9" w14:textId="77777777" w:rsidR="005326CF" w:rsidRDefault="005326CF"/>
    <w:p w14:paraId="491BFCCA" w14:textId="77777777" w:rsidR="005326CF" w:rsidRDefault="005326CF"/>
    <w:p w14:paraId="7669A3D7" w14:textId="77777777" w:rsidR="005326CF" w:rsidRDefault="005326CF"/>
    <w:p w14:paraId="40E220B1" w14:textId="77777777" w:rsidR="005326CF" w:rsidRDefault="005326CF"/>
    <w:p w14:paraId="14694FA4" w14:textId="77777777" w:rsidR="005326CF" w:rsidRDefault="005326CF"/>
    <w:p w14:paraId="379B9775" w14:textId="77777777" w:rsidR="005326CF" w:rsidRDefault="005326CF"/>
    <w:p w14:paraId="25EFE630" w14:textId="77777777" w:rsidR="005326CF" w:rsidRDefault="005326CF"/>
    <w:p w14:paraId="244AB281" w14:textId="77777777" w:rsidR="005326CF" w:rsidRDefault="005326CF"/>
    <w:p w14:paraId="537A7EC8" w14:textId="77777777" w:rsidR="005326CF" w:rsidRPr="005326CF" w:rsidRDefault="005326CF" w:rsidP="005326CF">
      <w:pPr>
        <w:pStyle w:val="1"/>
      </w:pPr>
      <w:bookmarkStart w:id="1" w:name="_Toc178033200"/>
      <w:bookmarkStart w:id="2" w:name="_Toc178292498"/>
      <w:r w:rsidRPr="005326CF">
        <w:lastRenderedPageBreak/>
        <w:t>1 Цель работы</w:t>
      </w:r>
      <w:bookmarkEnd w:id="1"/>
      <w:bookmarkEnd w:id="2"/>
    </w:p>
    <w:p w14:paraId="2D635295" w14:textId="77777777" w:rsidR="005326CF" w:rsidRDefault="005326CF"/>
    <w:p w14:paraId="3BCE7166" w14:textId="25E4FFC3" w:rsidR="005326CF" w:rsidRPr="005326CF" w:rsidRDefault="005326CF">
      <w:pPr>
        <w:rPr>
          <w:rFonts w:ascii="Times New Roman" w:hAnsi="Times New Roman" w:cs="Times New Roman"/>
          <w:sz w:val="28"/>
          <w:szCs w:val="28"/>
        </w:rPr>
      </w:pPr>
      <w:r w:rsidRPr="005326CF">
        <w:rPr>
          <w:rFonts w:ascii="Times New Roman" w:hAnsi="Times New Roman" w:cs="Times New Roman"/>
          <w:sz w:val="28"/>
          <w:szCs w:val="28"/>
        </w:rPr>
        <w:t xml:space="preserve">Целью работы является изучить идеологию и применение средств контроля версий. Приобрести практические навыки по работе с системой </w:t>
      </w:r>
      <w:proofErr w:type="spellStart"/>
      <w:r w:rsidRPr="005326CF">
        <w:rPr>
          <w:rFonts w:ascii="Times New Roman" w:hAnsi="Times New Roman" w:cs="Times New Roman"/>
          <w:sz w:val="28"/>
          <w:szCs w:val="28"/>
        </w:rPr>
        <w:t>git</w:t>
      </w:r>
      <w:proofErr w:type="spellEnd"/>
      <w:r w:rsidRPr="005326CF">
        <w:rPr>
          <w:rFonts w:ascii="Times New Roman" w:hAnsi="Times New Roman" w:cs="Times New Roman"/>
          <w:sz w:val="28"/>
          <w:szCs w:val="28"/>
        </w:rPr>
        <w:t>.</w:t>
      </w:r>
    </w:p>
    <w:p w14:paraId="4FDD36FB" w14:textId="77777777" w:rsidR="005326CF" w:rsidRDefault="005326CF"/>
    <w:p w14:paraId="4AAE4C70" w14:textId="77777777" w:rsidR="005326CF" w:rsidRDefault="005326CF"/>
    <w:p w14:paraId="5E0F27EC" w14:textId="77777777" w:rsidR="005326CF" w:rsidRDefault="005326CF"/>
    <w:p w14:paraId="49FC8AFC" w14:textId="77777777" w:rsidR="005326CF" w:rsidRDefault="005326CF"/>
    <w:p w14:paraId="7D2B1F53" w14:textId="77777777" w:rsidR="005326CF" w:rsidRDefault="005326CF"/>
    <w:p w14:paraId="78BEEFE7" w14:textId="77777777" w:rsidR="005326CF" w:rsidRDefault="005326CF"/>
    <w:p w14:paraId="23D7F0DF" w14:textId="77777777" w:rsidR="005326CF" w:rsidRDefault="005326CF"/>
    <w:p w14:paraId="759F711A" w14:textId="77777777" w:rsidR="005326CF" w:rsidRDefault="005326CF"/>
    <w:p w14:paraId="5236F83A" w14:textId="77777777" w:rsidR="005326CF" w:rsidRDefault="005326CF"/>
    <w:p w14:paraId="4E04CA30" w14:textId="77777777" w:rsidR="005326CF" w:rsidRDefault="005326CF"/>
    <w:p w14:paraId="6A875E3E" w14:textId="77777777" w:rsidR="005326CF" w:rsidRDefault="005326CF"/>
    <w:p w14:paraId="72B69D3F" w14:textId="77777777" w:rsidR="005326CF" w:rsidRDefault="005326CF"/>
    <w:p w14:paraId="4C506139" w14:textId="77777777" w:rsidR="005326CF" w:rsidRDefault="005326CF"/>
    <w:p w14:paraId="42D10E81" w14:textId="77777777" w:rsidR="005326CF" w:rsidRDefault="005326CF"/>
    <w:p w14:paraId="797D3DB6" w14:textId="77777777" w:rsidR="005326CF" w:rsidRDefault="005326CF"/>
    <w:p w14:paraId="4C4EF30F" w14:textId="77777777" w:rsidR="005326CF" w:rsidRDefault="005326CF"/>
    <w:p w14:paraId="2FE9CED2" w14:textId="77777777" w:rsidR="005326CF" w:rsidRDefault="005326CF"/>
    <w:p w14:paraId="79C44565" w14:textId="77777777" w:rsidR="005326CF" w:rsidRDefault="005326CF"/>
    <w:p w14:paraId="1AD8740C" w14:textId="77777777" w:rsidR="005326CF" w:rsidRDefault="005326CF"/>
    <w:p w14:paraId="056908D4" w14:textId="77777777" w:rsidR="005326CF" w:rsidRDefault="005326CF"/>
    <w:p w14:paraId="58A9FA19" w14:textId="77777777" w:rsidR="005326CF" w:rsidRDefault="005326CF"/>
    <w:p w14:paraId="076CF5CF" w14:textId="77777777" w:rsidR="005326CF" w:rsidRDefault="005326CF"/>
    <w:p w14:paraId="05B50B52" w14:textId="77777777" w:rsidR="005326CF" w:rsidRDefault="005326CF"/>
    <w:p w14:paraId="00991E6A" w14:textId="77777777" w:rsidR="005326CF" w:rsidRDefault="005326CF"/>
    <w:p w14:paraId="19D76FCA" w14:textId="77777777" w:rsidR="005326CF" w:rsidRDefault="005326CF"/>
    <w:p w14:paraId="048343B6" w14:textId="77777777" w:rsidR="005326CF" w:rsidRDefault="005326CF"/>
    <w:p w14:paraId="58F49F94" w14:textId="77777777" w:rsidR="005326CF" w:rsidRDefault="005326CF"/>
    <w:p w14:paraId="5CFE02FC" w14:textId="77777777" w:rsidR="005326CF" w:rsidRDefault="005326CF"/>
    <w:p w14:paraId="409E7120" w14:textId="77777777" w:rsidR="005326CF" w:rsidRPr="005326CF" w:rsidRDefault="005326CF" w:rsidP="005326CF">
      <w:pPr>
        <w:pStyle w:val="1"/>
      </w:pPr>
      <w:bookmarkStart w:id="3" w:name="_Toc178033201"/>
      <w:bookmarkStart w:id="4" w:name="_Toc178292499"/>
      <w:r w:rsidRPr="005326CF">
        <w:lastRenderedPageBreak/>
        <w:t>2 Задание</w:t>
      </w:r>
      <w:bookmarkEnd w:id="3"/>
      <w:bookmarkEnd w:id="4"/>
      <w:r w:rsidRPr="005326CF">
        <w:t xml:space="preserve"> </w:t>
      </w:r>
    </w:p>
    <w:p w14:paraId="0CBB5457" w14:textId="77777777" w:rsidR="005326CF" w:rsidRDefault="005326CF"/>
    <w:p w14:paraId="4580F2C1" w14:textId="77777777" w:rsidR="005326CF" w:rsidRDefault="005326CF" w:rsidP="005326CF">
      <w:pPr>
        <w:pStyle w:val="Compact"/>
        <w:numPr>
          <w:ilvl w:val="0"/>
          <w:numId w:val="1"/>
        </w:numPr>
      </w:pPr>
      <w:r>
        <w:t xml:space="preserve">Настройка </w:t>
      </w:r>
      <w:proofErr w:type="spellStart"/>
      <w:r>
        <w:t>GitHub</w:t>
      </w:r>
      <w:proofErr w:type="spellEnd"/>
      <w:r>
        <w:t>.</w:t>
      </w:r>
    </w:p>
    <w:p w14:paraId="7EEDACCD" w14:textId="77777777" w:rsidR="005326CF" w:rsidRDefault="005326CF" w:rsidP="005326CF">
      <w:pPr>
        <w:pStyle w:val="Compact"/>
        <w:numPr>
          <w:ilvl w:val="0"/>
          <w:numId w:val="1"/>
        </w:numPr>
      </w:pPr>
      <w:r>
        <w:t xml:space="preserve">Базовая настройка </w:t>
      </w:r>
      <w:proofErr w:type="spellStart"/>
      <w:r>
        <w:t>Git</w:t>
      </w:r>
      <w:proofErr w:type="spellEnd"/>
      <w:r>
        <w:t>.</w:t>
      </w:r>
    </w:p>
    <w:p w14:paraId="7F0B3ABE" w14:textId="77777777" w:rsidR="005326CF" w:rsidRDefault="005326CF" w:rsidP="005326CF">
      <w:pPr>
        <w:pStyle w:val="Compact"/>
        <w:numPr>
          <w:ilvl w:val="0"/>
          <w:numId w:val="1"/>
        </w:numPr>
      </w:pPr>
      <w:r>
        <w:t>Создание SSH-ключа.</w:t>
      </w:r>
    </w:p>
    <w:p w14:paraId="6CD9780B" w14:textId="77777777" w:rsidR="005326CF" w:rsidRDefault="005326CF" w:rsidP="005326CF">
      <w:pPr>
        <w:pStyle w:val="Compact"/>
        <w:numPr>
          <w:ilvl w:val="0"/>
          <w:numId w:val="1"/>
        </w:numPr>
      </w:pPr>
      <w:r>
        <w:t>Создание рабочего пространства и репозитория курса на основе шаблона.</w:t>
      </w:r>
    </w:p>
    <w:p w14:paraId="6DDF22EC" w14:textId="77777777" w:rsidR="005326CF" w:rsidRDefault="005326CF" w:rsidP="005326CF">
      <w:pPr>
        <w:pStyle w:val="Compact"/>
        <w:numPr>
          <w:ilvl w:val="0"/>
          <w:numId w:val="1"/>
        </w:numPr>
      </w:pPr>
      <w:r>
        <w:t>Создание репозитория курса на основе шаблона.</w:t>
      </w:r>
    </w:p>
    <w:p w14:paraId="4478C60C" w14:textId="77777777" w:rsidR="005326CF" w:rsidRDefault="005326CF" w:rsidP="005326CF">
      <w:pPr>
        <w:pStyle w:val="Compact"/>
        <w:numPr>
          <w:ilvl w:val="0"/>
          <w:numId w:val="1"/>
        </w:numPr>
      </w:pPr>
      <w:r>
        <w:t>Настройка каталога курса.</w:t>
      </w:r>
    </w:p>
    <w:p w14:paraId="1286202A" w14:textId="5DA956EE" w:rsidR="005326CF" w:rsidRDefault="005326CF" w:rsidP="005326CF">
      <w:pPr>
        <w:pStyle w:val="Compact"/>
        <w:numPr>
          <w:ilvl w:val="0"/>
          <w:numId w:val="1"/>
        </w:numPr>
      </w:pPr>
      <w:r>
        <w:t>Выполнение заданий для самостоятельной работы</w:t>
      </w:r>
    </w:p>
    <w:p w14:paraId="3783B800" w14:textId="77777777" w:rsidR="005326CF" w:rsidRDefault="005326CF"/>
    <w:p w14:paraId="713DBA36" w14:textId="77777777" w:rsidR="005326CF" w:rsidRDefault="005326CF"/>
    <w:p w14:paraId="51B5D551" w14:textId="77777777" w:rsidR="005326CF" w:rsidRDefault="005326CF"/>
    <w:p w14:paraId="798D4A92" w14:textId="77777777" w:rsidR="005326CF" w:rsidRDefault="005326CF"/>
    <w:p w14:paraId="18A7DF7C" w14:textId="77777777" w:rsidR="005326CF" w:rsidRDefault="005326CF"/>
    <w:p w14:paraId="47BBB88C" w14:textId="77777777" w:rsidR="005326CF" w:rsidRDefault="005326CF"/>
    <w:p w14:paraId="2F30492A" w14:textId="77777777" w:rsidR="005326CF" w:rsidRDefault="005326CF"/>
    <w:p w14:paraId="6F1577FF" w14:textId="77777777" w:rsidR="005326CF" w:rsidRDefault="005326CF"/>
    <w:p w14:paraId="7013DBC4" w14:textId="77777777" w:rsidR="005326CF" w:rsidRDefault="005326CF"/>
    <w:p w14:paraId="4C93EEFC" w14:textId="77777777" w:rsidR="005326CF" w:rsidRDefault="005326CF"/>
    <w:p w14:paraId="696925F8" w14:textId="77777777" w:rsidR="005326CF" w:rsidRDefault="005326CF"/>
    <w:p w14:paraId="6C38F21E" w14:textId="77777777" w:rsidR="005326CF" w:rsidRDefault="005326CF"/>
    <w:p w14:paraId="17AC3578" w14:textId="77777777" w:rsidR="005326CF" w:rsidRDefault="005326CF"/>
    <w:p w14:paraId="49D2F9B3" w14:textId="77777777" w:rsidR="005326CF" w:rsidRDefault="005326CF"/>
    <w:p w14:paraId="5B693584" w14:textId="77777777" w:rsidR="005326CF" w:rsidRDefault="005326CF"/>
    <w:p w14:paraId="4F56017D" w14:textId="77777777" w:rsidR="005326CF" w:rsidRDefault="005326CF"/>
    <w:p w14:paraId="2F10C5FE" w14:textId="77777777" w:rsidR="005326CF" w:rsidRDefault="005326CF"/>
    <w:p w14:paraId="57924B20" w14:textId="77777777" w:rsidR="005326CF" w:rsidRDefault="005326CF"/>
    <w:p w14:paraId="49DC5CE6" w14:textId="77777777" w:rsidR="005326CF" w:rsidRDefault="005326CF"/>
    <w:p w14:paraId="53A458F7" w14:textId="77777777" w:rsidR="005326CF" w:rsidRDefault="005326CF"/>
    <w:p w14:paraId="0DFD7D78" w14:textId="77777777" w:rsidR="005326CF" w:rsidRDefault="005326CF"/>
    <w:p w14:paraId="6A705A53" w14:textId="77777777" w:rsidR="005326CF" w:rsidRDefault="005326CF"/>
    <w:p w14:paraId="63BAD913" w14:textId="77777777" w:rsidR="005326CF" w:rsidRDefault="005326CF"/>
    <w:p w14:paraId="6E90AEE5" w14:textId="77777777" w:rsidR="005326CF" w:rsidRDefault="005326CF"/>
    <w:p w14:paraId="72024F37" w14:textId="77777777" w:rsidR="005326CF" w:rsidRDefault="005326CF"/>
    <w:p w14:paraId="3DF7F9BA" w14:textId="77777777" w:rsidR="005326CF" w:rsidRDefault="005326CF"/>
    <w:p w14:paraId="04FC6E4C" w14:textId="77777777" w:rsidR="005326CF" w:rsidRDefault="005326CF"/>
    <w:p w14:paraId="5DDCAB19" w14:textId="77777777" w:rsidR="005326CF" w:rsidRDefault="005326CF"/>
    <w:p w14:paraId="2FFD15C2" w14:textId="77777777" w:rsidR="005326CF" w:rsidRDefault="005326CF"/>
    <w:p w14:paraId="111C3A0A" w14:textId="77777777" w:rsidR="005326CF" w:rsidRPr="005326CF" w:rsidRDefault="005326CF" w:rsidP="005326CF">
      <w:pPr>
        <w:pStyle w:val="1"/>
      </w:pPr>
      <w:bookmarkStart w:id="5" w:name="_Toc178033202"/>
      <w:bookmarkStart w:id="6" w:name="_Toc178292500"/>
      <w:r w:rsidRPr="005326CF">
        <w:t>3 Теоретическое введение</w:t>
      </w:r>
      <w:bookmarkEnd w:id="5"/>
      <w:bookmarkEnd w:id="6"/>
      <w:r w:rsidRPr="005326CF">
        <w:t xml:space="preserve"> </w:t>
      </w:r>
    </w:p>
    <w:p w14:paraId="63C8CBA3" w14:textId="77777777" w:rsidR="005326CF" w:rsidRDefault="005326CF"/>
    <w:p w14:paraId="3CD9B098" w14:textId="6EFAF115" w:rsidR="005326CF" w:rsidRDefault="005326CF" w:rsidP="005326CF">
      <w:pPr>
        <w:tabs>
          <w:tab w:val="left" w:pos="1620"/>
        </w:tabs>
      </w:pPr>
      <w:r>
        <w:tab/>
      </w:r>
      <w:r w:rsidRPr="005326CF">
        <w:t>Системы контроля версий (</w:t>
      </w:r>
      <w:proofErr w:type="spellStart"/>
      <w:r w:rsidRPr="005326CF">
        <w:t>Version</w:t>
      </w:r>
      <w:proofErr w:type="spellEnd"/>
      <w:r w:rsidRPr="005326CF">
        <w:t xml:space="preserve">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w:t>
      </w:r>
      <w:proofErr w:type="spellStart"/>
      <w:r w:rsidRPr="005326CF">
        <w:t>Subversion</w:t>
      </w:r>
      <w:proofErr w:type="spellEnd"/>
      <w:r w:rsidRPr="005326CF">
        <w:t xml:space="preserve">, а среди распределённых — </w:t>
      </w:r>
      <w:proofErr w:type="spellStart"/>
      <w:r w:rsidRPr="005326CF">
        <w:t>Git</w:t>
      </w:r>
      <w:proofErr w:type="spellEnd"/>
      <w:r w:rsidRPr="005326CF">
        <w:t xml:space="preserve">, Bazaar, </w:t>
      </w:r>
      <w:proofErr w:type="spellStart"/>
      <w:r w:rsidRPr="005326CF">
        <w:t>Mercurial</w:t>
      </w:r>
      <w:proofErr w:type="spellEnd"/>
      <w:r w:rsidRPr="005326CF">
        <w:t xml:space="preserve">. Принципы их работы схожи, отличаются они в основном синтаксисом используемых в работе команд. </w:t>
      </w:r>
      <w:r>
        <w:t xml:space="preserve">Система контроля версий </w:t>
      </w:r>
      <w:proofErr w:type="spellStart"/>
      <w:r>
        <w:t>Git</w:t>
      </w:r>
      <w:proofErr w:type="spellEnd"/>
      <w:r>
        <w:t xml:space="preserve"> представляет собой набор программ командной строки. Доступ к ним можно получить из терминала посредством ввода команды </w:t>
      </w:r>
      <w:proofErr w:type="spellStart"/>
      <w:r>
        <w:t>git</w:t>
      </w:r>
      <w:proofErr w:type="spellEnd"/>
      <w:r>
        <w:t xml:space="preserve"> с различными опциями. Благодаря тому, что </w:t>
      </w:r>
      <w:proofErr w:type="spellStart"/>
      <w:r>
        <w:t>Git</w:t>
      </w:r>
      <w:proofErr w:type="spellEnd"/>
      <w:r>
        <w:t xml:space="preserve"> является распределённой системой контроля версий, резервную копию локального хранилища можно сделать простым копированием или архивацией. 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 Затем можно вносить изменения в локальном дереве и/или ветке. После завершения внесения какого-то изменения в файлы и/или каталоги проекта необходимо разместить их в центральном репозитории.</w:t>
      </w:r>
    </w:p>
    <w:p w14:paraId="00C5A7E8" w14:textId="77777777" w:rsidR="00612B1F" w:rsidRPr="00612B1F" w:rsidRDefault="00612B1F" w:rsidP="00612B1F">
      <w:pPr>
        <w:pStyle w:val="1"/>
      </w:pPr>
      <w:bookmarkStart w:id="7" w:name="_Toc178291942"/>
      <w:bookmarkStart w:id="8" w:name="_Toc178292501"/>
      <w:r w:rsidRPr="00612B1F">
        <w:rPr>
          <w:rStyle w:val="SectionNumber"/>
        </w:rPr>
        <w:lastRenderedPageBreak/>
        <w:t>4</w:t>
      </w:r>
      <w:r w:rsidRPr="00612B1F">
        <w:tab/>
        <w:t>Выполнение лабораторной работы</w:t>
      </w:r>
      <w:bookmarkEnd w:id="7"/>
      <w:bookmarkEnd w:id="8"/>
    </w:p>
    <w:p w14:paraId="39C72D19" w14:textId="77777777" w:rsidR="00612B1F" w:rsidRDefault="00612B1F" w:rsidP="00612B1F">
      <w:pPr>
        <w:pStyle w:val="2"/>
      </w:pPr>
      <w:bookmarkStart w:id="9" w:name="_Toc178291943"/>
      <w:bookmarkStart w:id="10" w:name="_Toc178292502"/>
      <w:r>
        <w:rPr>
          <w:rStyle w:val="SectionNumber"/>
        </w:rPr>
        <w:t>4.1</w:t>
      </w:r>
      <w:r>
        <w:tab/>
        <w:t xml:space="preserve">Настройка </w:t>
      </w:r>
      <w:proofErr w:type="spellStart"/>
      <w:r>
        <w:t>GitHub</w:t>
      </w:r>
      <w:bookmarkEnd w:id="9"/>
      <w:bookmarkEnd w:id="10"/>
      <w:proofErr w:type="spellEnd"/>
    </w:p>
    <w:p w14:paraId="2919EC4E" w14:textId="77777777" w:rsidR="00612B1F" w:rsidRDefault="00612B1F" w:rsidP="00612B1F">
      <w:pPr>
        <w:pStyle w:val="FirstParagraph"/>
      </w:pPr>
      <w:r>
        <w:t xml:space="preserve">Создаю учетную запись на сайте </w:t>
      </w:r>
      <w:proofErr w:type="spellStart"/>
      <w:r>
        <w:t>GitHub</w:t>
      </w:r>
      <w:proofErr w:type="spellEnd"/>
      <w:r>
        <w:t xml:space="preserve"> (рис. 1). Далее я заполнила основные данные учетной записи.</w:t>
      </w:r>
    </w:p>
    <w:p w14:paraId="0C9F96B2" w14:textId="77777777" w:rsidR="005326CF" w:rsidRDefault="005326CF"/>
    <w:p w14:paraId="77F5425D" w14:textId="77777777" w:rsidR="005326CF" w:rsidRDefault="005326CF"/>
    <w:p w14:paraId="732D9BBD" w14:textId="77777777" w:rsidR="005326CF" w:rsidRDefault="005326CF"/>
    <w:p w14:paraId="5B1BC723" w14:textId="77777777" w:rsidR="005326CF" w:rsidRDefault="005326CF"/>
    <w:p w14:paraId="24E2260B" w14:textId="77777777" w:rsidR="005326CF" w:rsidRDefault="005326CF"/>
    <w:p w14:paraId="590BDD64" w14:textId="77777777" w:rsidR="005326CF" w:rsidRDefault="005326CF"/>
    <w:p w14:paraId="279E0D14" w14:textId="77777777" w:rsidR="005326CF" w:rsidRDefault="005326CF"/>
    <w:p w14:paraId="423686FB" w14:textId="77777777" w:rsidR="005326CF" w:rsidRDefault="005326CF"/>
    <w:p w14:paraId="30433A71" w14:textId="77777777" w:rsidR="005326CF" w:rsidRDefault="005326CF"/>
    <w:p w14:paraId="2AFB0925" w14:textId="77777777" w:rsidR="005326CF" w:rsidRDefault="005326CF"/>
    <w:p w14:paraId="72701848" w14:textId="77777777" w:rsidR="005326CF" w:rsidRDefault="005326CF"/>
    <w:p w14:paraId="7BDAF32B" w14:textId="77777777" w:rsidR="005326CF" w:rsidRDefault="005326CF"/>
    <w:p w14:paraId="05D96266" w14:textId="77777777" w:rsidR="005326CF" w:rsidRDefault="005326CF"/>
    <w:p w14:paraId="50793D08" w14:textId="77777777" w:rsidR="005326CF" w:rsidRDefault="005326CF"/>
    <w:p w14:paraId="3B39DB8E" w14:textId="77777777" w:rsidR="005326CF" w:rsidRDefault="005326CF"/>
    <w:p w14:paraId="253A039D" w14:textId="77777777" w:rsidR="005326CF" w:rsidRDefault="005326CF"/>
    <w:p w14:paraId="2774748D" w14:textId="77777777" w:rsidR="005326CF" w:rsidRDefault="005326CF"/>
    <w:p w14:paraId="7FE50FB1" w14:textId="77777777" w:rsidR="005326CF" w:rsidRDefault="005326CF"/>
    <w:p w14:paraId="0C06F5BD" w14:textId="77777777" w:rsidR="005326CF" w:rsidRDefault="005326CF"/>
    <w:p w14:paraId="6E74040D" w14:textId="77777777" w:rsidR="005326CF" w:rsidRDefault="005326CF"/>
    <w:p w14:paraId="7EE6D0C6" w14:textId="77777777" w:rsidR="005326CF" w:rsidRDefault="005326CF"/>
    <w:p w14:paraId="085707F3" w14:textId="77777777" w:rsidR="005326CF" w:rsidRDefault="005326CF"/>
    <w:p w14:paraId="4BC9060B" w14:textId="77777777" w:rsidR="005326CF" w:rsidRDefault="005326CF"/>
    <w:p w14:paraId="7BB9AEF6" w14:textId="77777777" w:rsidR="005326CF" w:rsidRDefault="005326CF"/>
    <w:p w14:paraId="6E4525AE" w14:textId="77777777" w:rsidR="005326CF" w:rsidRDefault="005326CF"/>
    <w:p w14:paraId="010944D8" w14:textId="77777777" w:rsidR="005326CF" w:rsidRDefault="005326CF"/>
    <w:p w14:paraId="0B6BCACD" w14:textId="77777777" w:rsidR="005326CF" w:rsidRDefault="005326CF"/>
    <w:p w14:paraId="2FB63CC4" w14:textId="77777777" w:rsidR="005326CF" w:rsidRDefault="005326CF"/>
    <w:p w14:paraId="005BD25A" w14:textId="77777777" w:rsidR="005326CF" w:rsidRDefault="005326CF" w:rsidP="005326CF">
      <w:pPr>
        <w:pStyle w:val="1"/>
      </w:pPr>
    </w:p>
    <w:sectPr w:rsidR="005326CF">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6F50DAB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096856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26CF"/>
    <w:rsid w:val="002F6F88"/>
    <w:rsid w:val="005326CF"/>
    <w:rsid w:val="00612B1F"/>
    <w:rsid w:val="00DC5AB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BC600"/>
  <w15:chartTrackingRefBased/>
  <w15:docId w15:val="{C6452E98-BBC0-4194-9022-57E25B6BC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ru-R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6CF"/>
  </w:style>
  <w:style w:type="paragraph" w:styleId="1">
    <w:name w:val="heading 1"/>
    <w:basedOn w:val="a"/>
    <w:next w:val="a"/>
    <w:link w:val="10"/>
    <w:uiPriority w:val="9"/>
    <w:qFormat/>
    <w:rsid w:val="005326CF"/>
    <w:pPr>
      <w:keepNext/>
      <w:keepLines/>
      <w:spacing w:before="240" w:after="0"/>
      <w:outlineLvl w:val="0"/>
    </w:pPr>
    <w:rPr>
      <w:rFonts w:ascii="Times New Roman" w:eastAsiaTheme="majorEastAsia" w:hAnsi="Times New Roman" w:cstheme="majorBidi"/>
      <w:b/>
      <w:color w:val="000000" w:themeColor="text1"/>
      <w:sz w:val="36"/>
      <w:szCs w:val="32"/>
    </w:rPr>
  </w:style>
  <w:style w:type="paragraph" w:styleId="2">
    <w:name w:val="heading 2"/>
    <w:basedOn w:val="a"/>
    <w:next w:val="a"/>
    <w:link w:val="20"/>
    <w:uiPriority w:val="9"/>
    <w:unhideWhenUsed/>
    <w:qFormat/>
    <w:rsid w:val="00612B1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5326CF"/>
    <w:rPr>
      <w:rFonts w:ascii="Times New Roman" w:eastAsiaTheme="majorEastAsia" w:hAnsi="Times New Roman" w:cstheme="majorBidi"/>
      <w:b/>
      <w:color w:val="000000" w:themeColor="text1"/>
      <w:sz w:val="36"/>
      <w:szCs w:val="32"/>
    </w:rPr>
  </w:style>
  <w:style w:type="paragraph" w:styleId="a3">
    <w:name w:val="TOC Heading"/>
    <w:basedOn w:val="1"/>
    <w:next w:val="a"/>
    <w:uiPriority w:val="39"/>
    <w:unhideWhenUsed/>
    <w:qFormat/>
    <w:rsid w:val="005326CF"/>
    <w:pPr>
      <w:outlineLvl w:val="9"/>
    </w:pPr>
    <w:rPr>
      <w:rFonts w:asciiTheme="majorHAnsi" w:hAnsiTheme="majorHAnsi"/>
      <w:b w:val="0"/>
      <w:color w:val="2F5496" w:themeColor="accent1" w:themeShade="BF"/>
      <w:kern w:val="0"/>
      <w:sz w:val="32"/>
      <w:lang w:eastAsia="ru-RU"/>
      <w14:ligatures w14:val="none"/>
    </w:rPr>
  </w:style>
  <w:style w:type="paragraph" w:styleId="11">
    <w:name w:val="toc 1"/>
    <w:basedOn w:val="a"/>
    <w:next w:val="a"/>
    <w:autoRedefine/>
    <w:uiPriority w:val="39"/>
    <w:unhideWhenUsed/>
    <w:rsid w:val="005326CF"/>
    <w:pPr>
      <w:spacing w:after="100"/>
    </w:pPr>
  </w:style>
  <w:style w:type="character" w:styleId="a4">
    <w:name w:val="Hyperlink"/>
    <w:basedOn w:val="a0"/>
    <w:uiPriority w:val="99"/>
    <w:unhideWhenUsed/>
    <w:rsid w:val="005326CF"/>
    <w:rPr>
      <w:color w:val="0563C1" w:themeColor="hyperlink"/>
      <w:u w:val="single"/>
    </w:rPr>
  </w:style>
  <w:style w:type="paragraph" w:customStyle="1" w:styleId="Compact">
    <w:name w:val="Compact"/>
    <w:basedOn w:val="a5"/>
    <w:qFormat/>
    <w:rsid w:val="005326CF"/>
    <w:pPr>
      <w:spacing w:before="36" w:after="36" w:line="240" w:lineRule="auto"/>
    </w:pPr>
    <w:rPr>
      <w:kern w:val="0"/>
      <w:sz w:val="24"/>
      <w:szCs w:val="24"/>
      <w14:ligatures w14:val="none"/>
    </w:rPr>
  </w:style>
  <w:style w:type="paragraph" w:styleId="a5">
    <w:name w:val="Body Text"/>
    <w:basedOn w:val="a"/>
    <w:link w:val="a6"/>
    <w:uiPriority w:val="99"/>
    <w:semiHidden/>
    <w:unhideWhenUsed/>
    <w:rsid w:val="005326CF"/>
    <w:pPr>
      <w:spacing w:after="120"/>
    </w:pPr>
  </w:style>
  <w:style w:type="character" w:customStyle="1" w:styleId="a6">
    <w:name w:val="Основной текст Знак"/>
    <w:basedOn w:val="a0"/>
    <w:link w:val="a5"/>
    <w:uiPriority w:val="99"/>
    <w:semiHidden/>
    <w:rsid w:val="005326CF"/>
  </w:style>
  <w:style w:type="character" w:customStyle="1" w:styleId="20">
    <w:name w:val="Заголовок 2 Знак"/>
    <w:basedOn w:val="a0"/>
    <w:link w:val="2"/>
    <w:uiPriority w:val="9"/>
    <w:rsid w:val="00612B1F"/>
    <w:rPr>
      <w:rFonts w:asciiTheme="majorHAnsi" w:eastAsiaTheme="majorEastAsia" w:hAnsiTheme="majorHAnsi" w:cstheme="majorBidi"/>
      <w:color w:val="2F5496" w:themeColor="accent1" w:themeShade="BF"/>
      <w:sz w:val="26"/>
      <w:szCs w:val="26"/>
    </w:rPr>
  </w:style>
  <w:style w:type="paragraph" w:customStyle="1" w:styleId="FirstParagraph">
    <w:name w:val="First Paragraph"/>
    <w:basedOn w:val="a5"/>
    <w:next w:val="a5"/>
    <w:qFormat/>
    <w:rsid w:val="00612B1F"/>
    <w:pPr>
      <w:spacing w:before="180" w:after="180" w:line="240" w:lineRule="auto"/>
    </w:pPr>
    <w:rPr>
      <w:kern w:val="0"/>
      <w:sz w:val="24"/>
      <w:szCs w:val="24"/>
      <w14:ligatures w14:val="none"/>
    </w:rPr>
  </w:style>
  <w:style w:type="character" w:customStyle="1" w:styleId="SectionNumber">
    <w:name w:val="Section Number"/>
    <w:basedOn w:val="a0"/>
    <w:rsid w:val="00612B1F"/>
  </w:style>
  <w:style w:type="paragraph" w:styleId="a7">
    <w:name w:val="Title"/>
    <w:basedOn w:val="a"/>
    <w:next w:val="a"/>
    <w:link w:val="a8"/>
    <w:uiPriority w:val="10"/>
    <w:qFormat/>
    <w:rsid w:val="00612B1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8">
    <w:name w:val="Заголовок Знак"/>
    <w:basedOn w:val="a0"/>
    <w:link w:val="a7"/>
    <w:uiPriority w:val="10"/>
    <w:rsid w:val="00612B1F"/>
    <w:rPr>
      <w:rFonts w:asciiTheme="majorHAnsi" w:eastAsiaTheme="majorEastAsia" w:hAnsiTheme="majorHAnsi" w:cstheme="majorBidi"/>
      <w:spacing w:val="-10"/>
      <w:kern w:val="28"/>
      <w:sz w:val="56"/>
      <w:szCs w:val="56"/>
    </w:rPr>
  </w:style>
  <w:style w:type="paragraph" w:styleId="21">
    <w:name w:val="toc 2"/>
    <w:basedOn w:val="a"/>
    <w:next w:val="a"/>
    <w:autoRedefine/>
    <w:uiPriority w:val="39"/>
    <w:unhideWhenUsed/>
    <w:rsid w:val="00612B1F"/>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7EF0D9-7BEC-41FD-802E-E6DB559F57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7</Pages>
  <Words>733</Words>
  <Characters>4180</Characters>
  <Application>Microsoft Office Word</Application>
  <DocSecurity>0</DocSecurity>
  <Lines>34</Lines>
  <Paragraphs>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лёна Клименко</dc:creator>
  <cp:keywords/>
  <dc:description/>
  <cp:lastModifiedBy>Алёна Клименко</cp:lastModifiedBy>
  <cp:revision>1</cp:revision>
  <dcterms:created xsi:type="dcterms:W3CDTF">2024-09-26T22:07:00Z</dcterms:created>
  <dcterms:modified xsi:type="dcterms:W3CDTF">2024-09-26T23:07:00Z</dcterms:modified>
</cp:coreProperties>
</file>